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7"/>
      </w:tblGrid>
      <w:tr w:rsidR="000C7231" w14:paraId="67969056" w14:textId="77777777" w:rsidTr="000C7231">
        <w:tc>
          <w:tcPr>
            <w:tcW w:w="5524" w:type="dxa"/>
          </w:tcPr>
          <w:p w14:paraId="5489A492" w14:textId="77777777" w:rsidR="000C7231" w:rsidRDefault="000C7231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827" w:type="dxa"/>
          </w:tcPr>
          <w:p w14:paraId="793DD993" w14:textId="77777777" w:rsidR="00676215" w:rsidRDefault="000C7231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1</w:t>
            </w:r>
            <w:r w:rsidRPr="000C7231">
              <w:rPr>
                <w:sz w:val="28"/>
                <w:szCs w:val="28"/>
              </w:rPr>
              <w:t>9</w:t>
            </w:r>
          </w:p>
          <w:p w14:paraId="577E2284" w14:textId="77777777" w:rsidR="00676215" w:rsidRDefault="00676215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08080DFB" w14:textId="77777777" w:rsidR="00676215" w:rsidRDefault="00676215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6B56D44F" w14:textId="77777777" w:rsidR="00895AA8" w:rsidRDefault="00895AA8" w:rsidP="00895AA8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7AD56527" w14:textId="77777777" w:rsidR="000C7231" w:rsidRDefault="000C7231" w:rsidP="00895AA8">
            <w:pPr>
              <w:ind w:right="27"/>
              <w:rPr>
                <w:sz w:val="28"/>
                <w:szCs w:val="28"/>
              </w:rPr>
            </w:pPr>
          </w:p>
        </w:tc>
      </w:tr>
    </w:tbl>
    <w:p w14:paraId="4105B548" w14:textId="380D17BF" w:rsidR="00E74828" w:rsidRPr="00676215" w:rsidRDefault="00E74828" w:rsidP="00A91090">
      <w:pPr>
        <w:pStyle w:val="ConsPlusTitle"/>
        <w:jc w:val="both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6C505A05" w14:textId="77777777" w:rsidR="00676215" w:rsidRDefault="00676215" w:rsidP="00A91090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ГЛАМЕНТ</w:t>
      </w:r>
    </w:p>
    <w:p w14:paraId="130850C5" w14:textId="619A5A0A" w:rsidR="000B7A71" w:rsidRPr="00676215" w:rsidRDefault="00E71807" w:rsidP="00A91090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676215">
        <w:rPr>
          <w:rFonts w:ascii="Times New Roman" w:hAnsi="Times New Roman" w:cs="Times New Roman"/>
          <w:sz w:val="28"/>
          <w:szCs w:val="28"/>
        </w:rPr>
        <w:t>ответственного за обеспечение безопасности информации в информационных системах</w:t>
      </w:r>
    </w:p>
    <w:p w14:paraId="410F3F3A" w14:textId="77777777" w:rsidR="00CC7855" w:rsidRPr="00676215" w:rsidRDefault="00CC7855" w:rsidP="009B14E3">
      <w:pPr>
        <w:pStyle w:val="ConsPlusNormal"/>
        <w:rPr>
          <w:rFonts w:ascii="Times New Roman" w:hAnsi="Times New Roman" w:cs="Times New Roman"/>
          <w:bCs/>
          <w:sz w:val="28"/>
          <w:szCs w:val="28"/>
        </w:rPr>
      </w:pPr>
    </w:p>
    <w:p w14:paraId="00F96D9D" w14:textId="2E6D4E72" w:rsidR="00E71807" w:rsidRPr="00676215" w:rsidRDefault="00E71807" w:rsidP="00676215">
      <w:pPr>
        <w:pStyle w:val="Compact"/>
        <w:spacing w:before="0" w:after="0"/>
        <w:ind w:firstLine="709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Перечень используемых определений, обозначений и сокращений</w:t>
      </w:r>
    </w:p>
    <w:p w14:paraId="32673F69" w14:textId="77777777" w:rsidR="00235CA5" w:rsidRPr="00676215" w:rsidRDefault="00235CA5" w:rsidP="00676215">
      <w:pPr>
        <w:pStyle w:val="Compact"/>
        <w:spacing w:before="0" w:after="0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BEED5D5" w14:textId="3C65BB5C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АИБ –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.</w:t>
      </w:r>
    </w:p>
    <w:p w14:paraId="148E3642" w14:textId="481CC3F1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КИ –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конфиденциальная информация.</w:t>
      </w:r>
    </w:p>
    <w:p w14:paraId="2EC433F5" w14:textId="7D9F0320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ИС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.</w:t>
      </w:r>
    </w:p>
    <w:p w14:paraId="3809F766" w14:textId="6D82149E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ГИС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государственная информационная система.</w:t>
      </w:r>
    </w:p>
    <w:p w14:paraId="7164E323" w14:textId="5E23596A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ИСПДн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 персональных данных.</w:t>
      </w:r>
    </w:p>
    <w:p w14:paraId="466AA2CF" w14:textId="49A0A81C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676215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специалист или группа специалистов организации, осуществляющих контроль за обеспечением защиты информации в ИС, в том числе ИСПДн, а также осуществляющие организацию работ по выявлению и предупреждению возможных каналов утечки информации, потенциальных возможностей осуществления НСД к защищаемой информации.</w:t>
      </w:r>
    </w:p>
    <w:p w14:paraId="5F34E428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3F4CB06" w14:textId="7C488ABD" w:rsidR="00E71807" w:rsidRPr="00676215" w:rsidRDefault="00676215" w:rsidP="00676215">
      <w:pPr>
        <w:pStyle w:val="Compact"/>
        <w:spacing w:before="0" w:after="0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14:paraId="2AE09081" w14:textId="77777777" w:rsidR="00F95606" w:rsidRPr="00676215" w:rsidRDefault="00F95606" w:rsidP="00676215">
      <w:pPr>
        <w:pStyle w:val="Compact"/>
        <w:spacing w:before="0" w:after="0"/>
        <w:ind w:left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11D6744" w14:textId="579BE6D4" w:rsidR="00E71807" w:rsidRPr="00676215" w:rsidRDefault="00676215" w:rsidP="00676215">
      <w:pPr>
        <w:pStyle w:val="ConsPlusNormal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1. Регламент </w:t>
      </w:r>
      <w:r w:rsidRPr="00676215">
        <w:rPr>
          <w:rFonts w:ascii="Times New Roman" w:hAnsi="Times New Roman" w:cs="Times New Roman"/>
          <w:sz w:val="28"/>
          <w:szCs w:val="28"/>
        </w:rPr>
        <w:t>ответственного за обеспечение безопасности информации в информационных системах</w:t>
      </w:r>
      <w:r>
        <w:rPr>
          <w:rFonts w:ascii="Times New Roman" w:hAnsi="Times New Roman" w:cs="Times New Roman"/>
          <w:sz w:val="28"/>
          <w:szCs w:val="28"/>
        </w:rPr>
        <w:t xml:space="preserve"> (далее - Регламент) </w:t>
      </w:r>
      <w:r w:rsidR="00E71807" w:rsidRPr="00676215">
        <w:rPr>
          <w:rFonts w:ascii="Times New Roman" w:hAnsi="Times New Roman" w:cs="Times New Roman"/>
          <w:sz w:val="28"/>
          <w:szCs w:val="28"/>
        </w:rPr>
        <w:t xml:space="preserve">в ИС общего пользования, ГИС, ИСПДн, ИС, содержащих другие виды КИ, за исключением систем, содержащих сведения, составляющие государственную тайну, и систем, относящихся к ключевым системах информационной инфраструктуры (далее – Инструкция) определяет основные права и обязанности ответственного за обеспечение безопасности информации в </w:t>
      </w:r>
      <w:r w:rsidR="00DF17ED" w:rsidRPr="00676215">
        <w:rPr>
          <w:rFonts w:ascii="Times New Roman" w:hAnsi="Times New Roman" w:cs="Times New Roman"/>
          <w:sz w:val="28"/>
          <w:szCs w:val="28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</w:rPr>
        <w:t>омитет</w:t>
      </w:r>
      <w:r w:rsidR="00DF17ED" w:rsidRPr="00676215">
        <w:rPr>
          <w:rFonts w:ascii="Times New Roman" w:hAnsi="Times New Roman" w:cs="Times New Roman"/>
          <w:sz w:val="28"/>
          <w:szCs w:val="28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</w:rPr>
        <w:t xml:space="preserve"> по культуре города Барнаула (далее –</w:t>
      </w:r>
      <w:r w:rsidR="00DF17ED" w:rsidRPr="00676215">
        <w:rPr>
          <w:rFonts w:ascii="Times New Roman" w:hAnsi="Times New Roman" w:cs="Times New Roman"/>
          <w:sz w:val="28"/>
          <w:szCs w:val="28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</w:rPr>
        <w:t>омитет).</w:t>
      </w:r>
    </w:p>
    <w:p w14:paraId="400F7D7C" w14:textId="12F32B95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2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тветственное лицо за обеспечение безопасности информации назначается приказом Председателя комитета по культуре города Барнаула на основании Федерального закона от 27.07.2006 № 149-ФЗ «Об информации, информационных технологиях и защите информации» может быть назначено несколько ответственных в зависимости от защищаемой информации.</w:t>
      </w:r>
    </w:p>
    <w:p w14:paraId="2D4DD976" w14:textId="15DBC16F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тветственное лицо за обеспечение безопасности информации (АИБ) – лицо, отвечающее за организацию и состояние процесса обеспечения безопасности обработки информации в ИС, в том числе ИСПДн (далее – ИС).</w:t>
      </w:r>
    </w:p>
    <w:p w14:paraId="1E9C4E6C" w14:textId="2A986BAF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4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ИБ проводит свою работу согласно нормативным методическим документам ФСТЭК России, ФСБ России и иных уполномоченных законодательством органов в области обеспечения безопасности информации.</w:t>
      </w:r>
    </w:p>
    <w:p w14:paraId="6D7954CE" w14:textId="3467E06E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1.5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АИБ назначается из числа сотрудников </w:t>
      </w:r>
      <w:r w:rsidR="00F63BBC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F63BBC" w:rsidRPr="0067621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по культуре города Барнаула, обладающих определенными знаниями в области защиты информации.</w:t>
      </w:r>
    </w:p>
    <w:p w14:paraId="62B75F4A" w14:textId="0A99684D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6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абота АИБа проводится в соответствии с плано</w:t>
      </w:r>
      <w:r>
        <w:rPr>
          <w:rFonts w:ascii="Times New Roman" w:hAnsi="Times New Roman" w:cs="Times New Roman"/>
          <w:sz w:val="28"/>
          <w:szCs w:val="28"/>
          <w:lang w:val="ru-RU"/>
        </w:rPr>
        <w:t>м работ, утвержденным решением 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едседателя комитета.</w:t>
      </w:r>
    </w:p>
    <w:p w14:paraId="2FCF8ED9" w14:textId="3A430D64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7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В своей работе АИБ руководствуется законодательными и иными нормативными актами Российской Федерации в области обеспечения безопасности информации и нормативными правовыми актами </w:t>
      </w:r>
      <w:r w:rsidR="00517960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517960" w:rsidRPr="0067621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по обеспечению безопасности информации.</w:t>
      </w:r>
    </w:p>
    <w:p w14:paraId="21C08BE4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8A7E310" w14:textId="3798141C" w:rsidR="00E71807" w:rsidRPr="00676215" w:rsidRDefault="00676215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бязанности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администратор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онной безопасности</w:t>
      </w:r>
    </w:p>
    <w:p w14:paraId="4FD8DD3A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BBEBA8C" w14:textId="2E319D60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ИБ обязан:</w:t>
      </w:r>
    </w:p>
    <w:p w14:paraId="0F076F9E" w14:textId="4489F784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.1. 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оводить мероприятия по организации обеспечения безопасности информации, включая установление уровней защищенности систем персональных данных, классификацию ГИС, медицинских информационных систем, ИС общего пользования, автоматизированных систем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B51C376" w14:textId="7BE9622F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.2. 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оводить мероприятия по техническому обеспечению безопасности информации при ее обработке в ИС, в том числе:</w:t>
      </w:r>
    </w:p>
    <w:p w14:paraId="7AC44F25" w14:textId="77777777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мероприятия по охране, организации доступа в помещения, где ведется обработка;</w:t>
      </w:r>
    </w:p>
    <w:p w14:paraId="581D3101" w14:textId="77777777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мероприятия по закрытию технических каналов утечки при их обработке;</w:t>
      </w:r>
    </w:p>
    <w:p w14:paraId="72EDE939" w14:textId="77777777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мероприятия по защите от несанкционированного доступа;</w:t>
      </w:r>
    </w:p>
    <w:p w14:paraId="2C192532" w14:textId="77777777" w:rsidR="00E71807" w:rsidRPr="00676215" w:rsidRDefault="00E7180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6215">
        <w:rPr>
          <w:rFonts w:ascii="Times New Roman" w:hAnsi="Times New Roman" w:cs="Times New Roman"/>
          <w:sz w:val="28"/>
          <w:szCs w:val="28"/>
          <w:lang w:val="ru-RU"/>
        </w:rPr>
        <w:t>мероприятия по выбору средств защиты.</w:t>
      </w:r>
    </w:p>
    <w:p w14:paraId="5BB4C1CF" w14:textId="5E5CF16A" w:rsidR="00E71807" w:rsidRPr="00676215" w:rsidRDefault="006921E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.3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Проводить мероприятия, направленные на предотвращение передачи информации лицам, не имеющим права доступа к такой информации.</w:t>
      </w:r>
    </w:p>
    <w:p w14:paraId="407C0973" w14:textId="0593A1E1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2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беспечивать недопущение воздействия на технические средства обработки информации, в результате которого может быть нарушено их функционирование.</w:t>
      </w:r>
    </w:p>
    <w:p w14:paraId="71836627" w14:textId="7F4E11D7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3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существлять постоянный контроль за обеспечением уровня защищенности персональных данных, класса защищенности ГИС, медицинских информационных систем, ИС общего пользования, автоматизированных систем и пр., за соблюдением пользователями режима конфиденциальности, правил работы со съемными машинными носителями информации, выполнению организационных мер по защите информации.</w:t>
      </w:r>
    </w:p>
    <w:p w14:paraId="58F2DD27" w14:textId="2A469956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4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Участвовать в подготовке объектов </w:t>
      </w:r>
      <w:r w:rsidR="00DD0E4C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DD0E4C" w:rsidRPr="0067621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по культуре города Барнаула к оценке эффективности реализованных в рамках системы защиты мер по обеспечению безопасности.</w:t>
      </w:r>
    </w:p>
    <w:p w14:paraId="781B0C16" w14:textId="3B95EFEA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5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Разрабатывать организационно-распорядительные документы по обеспечению безопасности информации в </w:t>
      </w:r>
      <w:r w:rsidR="00D77002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D77002" w:rsidRPr="0067621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0ABAFEA" w14:textId="643AB6F7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6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Проводить периодический контроль эффективности мер защиты информации в </w:t>
      </w:r>
      <w:r w:rsidR="00E41EE3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E41EE3" w:rsidRPr="0067621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5886AAB" w14:textId="3B8A1E0A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7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рганизовывать в установленном порядке изучение причин и условий появления нарушений в безопасности информации и осуществлять разработку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едложений по устранению недостатков и предупреждению подобного рода нарушений.</w:t>
      </w:r>
    </w:p>
    <w:p w14:paraId="2D70E09D" w14:textId="29CC9A83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8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Разрабатывать предложения и участие в проводимых работах по совершенствованию системы безопасности информации в </w:t>
      </w:r>
      <w:r w:rsidR="00F31A9D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F31A9D" w:rsidRPr="0067621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E65AD3E" w14:textId="08F99AE2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9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ть ознакомление специалистов с законодательством в сфере обработки и защиты информации, а также с локальными нормативными правовыми актами </w:t>
      </w:r>
      <w:r w:rsidR="00076D35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076D35" w:rsidRPr="0067621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по данному вопросу.</w:t>
      </w:r>
    </w:p>
    <w:p w14:paraId="7DB404ED" w14:textId="1F78BCD5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0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казывать методическую помощь по вопросам обеспечения безопасности информации сотрудникам </w:t>
      </w:r>
      <w:r w:rsidR="00A4628A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A4628A" w:rsidRPr="0067621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E2DFD64" w14:textId="3A9075A4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1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ть подготовку отчетов о состоянии работ по обеспечению безопасности информации в </w:t>
      </w:r>
      <w:r w:rsidR="00B80B71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B80B71" w:rsidRPr="0067621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55EEAED" w14:textId="52FDD9BC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2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существлять контроль за порядком учета, создания, хранения и использования резервных копий и машинных (выходных) документов, содержащих защищаемую информации.</w:t>
      </w:r>
    </w:p>
    <w:p w14:paraId="65675AD7" w14:textId="6F96F43C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3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Контролировать порядок использования и обеспечения сохранности персональных устройств идентификации пользователей.</w:t>
      </w:r>
    </w:p>
    <w:p w14:paraId="53B3E5E7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914D4A7" w14:textId="509FBB5B" w:rsidR="00E71807" w:rsidRPr="00676215" w:rsidRDefault="00676215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Права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</w:t>
      </w:r>
    </w:p>
    <w:p w14:paraId="6B2B2318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F2EEFBF" w14:textId="455B7DF9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1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ИБ имеет право:</w:t>
      </w:r>
    </w:p>
    <w:p w14:paraId="06B04D81" w14:textId="1CB20755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ебовать от всех пользователей ИС выполнения установленной технологии обработки информации, инструкций и других нормативных правовых документов по обес</w:t>
      </w:r>
      <w:r>
        <w:rPr>
          <w:rFonts w:ascii="Times New Roman" w:hAnsi="Times New Roman" w:cs="Times New Roman"/>
          <w:sz w:val="28"/>
          <w:szCs w:val="28"/>
          <w:lang w:val="ru-RU"/>
        </w:rPr>
        <w:t>печению безопасности информации;</w:t>
      </w:r>
    </w:p>
    <w:p w14:paraId="3499FC8B" w14:textId="322DF81D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прашивать и получать необходимые материалы для организации и проведения работ по вопросам обес</w:t>
      </w:r>
      <w:r>
        <w:rPr>
          <w:rFonts w:ascii="Times New Roman" w:hAnsi="Times New Roman" w:cs="Times New Roman"/>
          <w:sz w:val="28"/>
          <w:szCs w:val="28"/>
          <w:lang w:val="ru-RU"/>
        </w:rPr>
        <w:t>печения безопасности информации;</w:t>
      </w:r>
    </w:p>
    <w:p w14:paraId="127A408F" w14:textId="19D792A3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зрабатывать проекты организационных и распорядительных документов по обеспечению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езопасности информации;</w:t>
      </w:r>
    </w:p>
    <w:p w14:paraId="770B5C2D" w14:textId="69BEB698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товить предложения о привлечении к проведению работ по защите информации на договорной основе организаций, имеющих лицензии на право проведения ра</w:t>
      </w:r>
      <w:r>
        <w:rPr>
          <w:rFonts w:ascii="Times New Roman" w:hAnsi="Times New Roman" w:cs="Times New Roman"/>
          <w:sz w:val="28"/>
          <w:szCs w:val="28"/>
          <w:lang w:val="ru-RU"/>
        </w:rPr>
        <w:t>бот в области защиты информации;</w:t>
      </w:r>
    </w:p>
    <w:p w14:paraId="09DC2D53" w14:textId="4AA7ADD7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льзоваться необходимой помощью специалистов из числа сотрудников </w:t>
      </w:r>
      <w:r>
        <w:rPr>
          <w:rFonts w:ascii="Times New Roman" w:hAnsi="Times New Roman" w:cs="Times New Roman"/>
          <w:sz w:val="28"/>
          <w:szCs w:val="28"/>
          <w:lang w:val="ru-RU"/>
        </w:rPr>
        <w:t>комитета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для проведения исследований, разработки решений, мероприятий и организационно-распорядительных документов по вопросам обес</w:t>
      </w:r>
      <w:r>
        <w:rPr>
          <w:rFonts w:ascii="Times New Roman" w:hAnsi="Times New Roman" w:cs="Times New Roman"/>
          <w:sz w:val="28"/>
          <w:szCs w:val="28"/>
          <w:lang w:val="ru-RU"/>
        </w:rPr>
        <w:t>печения безопасности информации;</w:t>
      </w:r>
    </w:p>
    <w:p w14:paraId="5EC3901C" w14:textId="2ADDDD7E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нициировать проведение служебных расследований по фактам нарушения установленных требований обеспечения информационной безопасности, несанкционированного доступа, утраты, порчи защищаемой информации и технических средств и</w:t>
      </w:r>
      <w:r>
        <w:rPr>
          <w:rFonts w:ascii="Times New Roman" w:hAnsi="Times New Roman" w:cs="Times New Roman"/>
          <w:sz w:val="28"/>
          <w:szCs w:val="28"/>
          <w:lang w:val="ru-RU"/>
        </w:rPr>
        <w:t>з состава информационных систем;</w:t>
      </w:r>
    </w:p>
    <w:p w14:paraId="0F7C5C8A" w14:textId="2660EECC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ращаться к 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едседателю комитета по культуре с предложением о приостановке процесса обработки информации или отстранению от работы пользователя в случаях нарушения установленной технологии обработки информации или нару</w:t>
      </w:r>
      <w:r>
        <w:rPr>
          <w:rFonts w:ascii="Times New Roman" w:hAnsi="Times New Roman" w:cs="Times New Roman"/>
          <w:sz w:val="28"/>
          <w:szCs w:val="28"/>
          <w:lang w:val="ru-RU"/>
        </w:rPr>
        <w:t>шения режима конфиденциальности;</w:t>
      </w:r>
    </w:p>
    <w:p w14:paraId="30F6CFDC" w14:textId="7F9E8480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давать свои предложения по совершенствованию организационных, технологических и технических мер защиты информации в </w:t>
      </w:r>
      <w:r w:rsidR="001F0CA5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1F0CA5" w:rsidRPr="0067621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E6F05A8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790E778" w14:textId="1AE37DCF" w:rsidR="00E71807" w:rsidRPr="00676215" w:rsidRDefault="00676215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Ответственность </w:t>
      </w:r>
      <w:r w:rsidRPr="00676215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</w:t>
      </w:r>
    </w:p>
    <w:p w14:paraId="15FD3DE5" w14:textId="77777777" w:rsidR="00F95606" w:rsidRPr="00676215" w:rsidRDefault="00F95606" w:rsidP="00676215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D0C9114" w14:textId="245E2952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. 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ИБ несет персональную ответственность за:</w:t>
      </w:r>
    </w:p>
    <w:p w14:paraId="462685BB" w14:textId="5290D69F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авильность и об</w:t>
      </w:r>
      <w:r>
        <w:rPr>
          <w:rFonts w:ascii="Times New Roman" w:hAnsi="Times New Roman" w:cs="Times New Roman"/>
          <w:sz w:val="28"/>
          <w:szCs w:val="28"/>
          <w:lang w:val="ru-RU"/>
        </w:rPr>
        <w:t>ъективность принимаемых решений;</w:t>
      </w:r>
    </w:p>
    <w:p w14:paraId="4EE52C20" w14:textId="778F4B23" w:rsidR="00E71807" w:rsidRPr="00676215" w:rsidRDefault="00676215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равильное и своевременное выполнение распоряжений и указаний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редседателя комитета, ответственного за организацию обработки информации по вопросам, входящи</w:t>
      </w:r>
      <w:r w:rsidR="006921E7">
        <w:rPr>
          <w:rFonts w:ascii="Times New Roman" w:hAnsi="Times New Roman" w:cs="Times New Roman"/>
          <w:sz w:val="28"/>
          <w:szCs w:val="28"/>
          <w:lang w:val="ru-RU"/>
        </w:rPr>
        <w:t>м в возложенные на него функции;</w:t>
      </w:r>
    </w:p>
    <w:p w14:paraId="48DAB59F" w14:textId="4208D36D" w:rsidR="00E71807" w:rsidRPr="00676215" w:rsidRDefault="006921E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равильное и своевременное выполнение организационных и распорядительных документов, принятых </w:t>
      </w:r>
      <w:r w:rsidR="00AB7892" w:rsidRPr="00676215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AB7892" w:rsidRPr="00676215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 по вопроса</w:t>
      </w:r>
      <w:r>
        <w:rPr>
          <w:rFonts w:ascii="Times New Roman" w:hAnsi="Times New Roman" w:cs="Times New Roman"/>
          <w:sz w:val="28"/>
          <w:szCs w:val="28"/>
          <w:lang w:val="ru-RU"/>
        </w:rPr>
        <w:t>м обработки и защиты информации;</w:t>
      </w:r>
    </w:p>
    <w:p w14:paraId="0976611E" w14:textId="05F53192" w:rsidR="00E71807" w:rsidRPr="00676215" w:rsidRDefault="006921E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 xml:space="preserve">ыполнение возложенных на него обязанностей, предусмотренных </w:t>
      </w:r>
      <w:r>
        <w:rPr>
          <w:rFonts w:ascii="Times New Roman" w:hAnsi="Times New Roman" w:cs="Times New Roman"/>
          <w:sz w:val="28"/>
          <w:szCs w:val="28"/>
          <w:lang w:val="ru-RU"/>
        </w:rPr>
        <w:t>Регламентом;</w:t>
      </w:r>
    </w:p>
    <w:p w14:paraId="1D7872E6" w14:textId="57CC53FB" w:rsidR="00E71807" w:rsidRPr="00676215" w:rsidRDefault="006921E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ачество проводимых работ по обеспечению безопасности информации в соответствии с функциональными обязанностями;</w:t>
      </w:r>
    </w:p>
    <w:p w14:paraId="30DCA178" w14:textId="086EB456" w:rsidR="00E71807" w:rsidRPr="00676215" w:rsidRDefault="006921E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гласно действующему законодательству Российской Федерации за разглашение сведений ограниченного распространения, ставших известными ему по роду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работы;</w:t>
      </w:r>
    </w:p>
    <w:p w14:paraId="1B2B501D" w14:textId="7D2B5124" w:rsidR="00E71807" w:rsidRPr="00676215" w:rsidRDefault="006921E7" w:rsidP="00676215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E71807" w:rsidRPr="00676215">
        <w:rPr>
          <w:rFonts w:ascii="Times New Roman" w:hAnsi="Times New Roman" w:cs="Times New Roman"/>
          <w:sz w:val="28"/>
          <w:szCs w:val="28"/>
          <w:lang w:val="ru-RU"/>
        </w:rPr>
        <w:t>облюдение трудовой дисциплины, охраны труда.</w:t>
      </w:r>
    </w:p>
    <w:sectPr w:rsidR="00E71807" w:rsidRPr="00676215" w:rsidSect="00676215">
      <w:headerReference w:type="default" r:id="rId8"/>
      <w:pgSz w:w="11905" w:h="16838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65FC5" w14:textId="77777777" w:rsidR="003C030E" w:rsidRDefault="003C030E" w:rsidP="00227302">
      <w:r>
        <w:separator/>
      </w:r>
    </w:p>
  </w:endnote>
  <w:endnote w:type="continuationSeparator" w:id="0">
    <w:p w14:paraId="36CD6196" w14:textId="77777777" w:rsidR="003C030E" w:rsidRDefault="003C030E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22DEB" w14:textId="77777777" w:rsidR="003C030E" w:rsidRDefault="003C030E" w:rsidP="00227302">
      <w:r>
        <w:separator/>
      </w:r>
    </w:p>
  </w:footnote>
  <w:footnote w:type="continuationSeparator" w:id="0">
    <w:p w14:paraId="702B1694" w14:textId="77777777" w:rsidR="003C030E" w:rsidRDefault="003C030E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37A5D46A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6FD2B33B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0132DEA4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895AA8">
          <w:rPr>
            <w:noProof/>
            <w:sz w:val="28"/>
            <w:szCs w:val="28"/>
          </w:rPr>
          <w:t>4</w:t>
        </w:r>
        <w:r w:rsidRPr="00A71E86">
          <w:rPr>
            <w:sz w:val="28"/>
            <w:szCs w:val="28"/>
          </w:rPr>
          <w:fldChar w:fldCharType="end"/>
        </w:r>
      </w:p>
    </w:sdtContent>
  </w:sdt>
  <w:p w14:paraId="1793E4F7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1243F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7909A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70CD2DE"/>
    <w:multiLevelType w:val="multilevel"/>
    <w:tmpl w:val="76A2C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F7D3EE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CE7F3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E26178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FA43706"/>
    <w:multiLevelType w:val="hybridMultilevel"/>
    <w:tmpl w:val="31981578"/>
    <w:lvl w:ilvl="0" w:tplc="B09284E2">
      <w:start w:val="1"/>
      <w:numFmt w:val="bullet"/>
      <w:lvlText w:val="-"/>
      <w:lvlJc w:val="left"/>
      <w:pPr>
        <w:ind w:left="720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4257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9"/>
  </w:num>
  <w:num w:numId="5">
    <w:abstractNumId w:val="5"/>
  </w:num>
  <w:num w:numId="6">
    <w:abstractNumId w:val="2"/>
  </w:num>
  <w:num w:numId="7">
    <w:abstractNumId w:val="7"/>
  </w:num>
  <w:num w:numId="8">
    <w:abstractNumId w:val="4"/>
  </w:num>
  <w:num w:numId="9">
    <w:abstractNumId w:val="8"/>
  </w:num>
  <w:num w:numId="10">
    <w:abstractNumId w:val="12"/>
  </w:num>
  <w:num w:numId="11">
    <w:abstractNumId w:val="1"/>
  </w:num>
  <w:num w:numId="12">
    <w:abstractNumId w:val="3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76D35"/>
    <w:rsid w:val="000A1679"/>
    <w:rsid w:val="000B7A71"/>
    <w:rsid w:val="000C5317"/>
    <w:rsid w:val="000C7231"/>
    <w:rsid w:val="000E1196"/>
    <w:rsid w:val="000E6EE2"/>
    <w:rsid w:val="001108AF"/>
    <w:rsid w:val="001202A4"/>
    <w:rsid w:val="001D099D"/>
    <w:rsid w:val="001F0CA5"/>
    <w:rsid w:val="00222BFB"/>
    <w:rsid w:val="002236CD"/>
    <w:rsid w:val="00227302"/>
    <w:rsid w:val="00227AB4"/>
    <w:rsid w:val="00232420"/>
    <w:rsid w:val="00235CA5"/>
    <w:rsid w:val="00241951"/>
    <w:rsid w:val="002769F0"/>
    <w:rsid w:val="002B41F3"/>
    <w:rsid w:val="002B6D8F"/>
    <w:rsid w:val="002F2596"/>
    <w:rsid w:val="003144AC"/>
    <w:rsid w:val="0032307B"/>
    <w:rsid w:val="00344D1D"/>
    <w:rsid w:val="003527A7"/>
    <w:rsid w:val="00375880"/>
    <w:rsid w:val="00381653"/>
    <w:rsid w:val="00383039"/>
    <w:rsid w:val="00394C60"/>
    <w:rsid w:val="003B6D3A"/>
    <w:rsid w:val="003C030E"/>
    <w:rsid w:val="003F0A32"/>
    <w:rsid w:val="00410679"/>
    <w:rsid w:val="004440FE"/>
    <w:rsid w:val="00467C36"/>
    <w:rsid w:val="004710F2"/>
    <w:rsid w:val="00471DE8"/>
    <w:rsid w:val="00476666"/>
    <w:rsid w:val="00492367"/>
    <w:rsid w:val="004A7BFF"/>
    <w:rsid w:val="004B03AD"/>
    <w:rsid w:val="004C307D"/>
    <w:rsid w:val="004C5AD3"/>
    <w:rsid w:val="004D3477"/>
    <w:rsid w:val="004D4B62"/>
    <w:rsid w:val="004F29CD"/>
    <w:rsid w:val="00517960"/>
    <w:rsid w:val="00534991"/>
    <w:rsid w:val="00537B15"/>
    <w:rsid w:val="0055154B"/>
    <w:rsid w:val="005675FC"/>
    <w:rsid w:val="005923B0"/>
    <w:rsid w:val="0059401B"/>
    <w:rsid w:val="0059696D"/>
    <w:rsid w:val="0060118A"/>
    <w:rsid w:val="00613117"/>
    <w:rsid w:val="006318C5"/>
    <w:rsid w:val="00637478"/>
    <w:rsid w:val="00676215"/>
    <w:rsid w:val="006853EA"/>
    <w:rsid w:val="006921E7"/>
    <w:rsid w:val="006C5999"/>
    <w:rsid w:val="006E5629"/>
    <w:rsid w:val="006F2460"/>
    <w:rsid w:val="00703CE6"/>
    <w:rsid w:val="00731532"/>
    <w:rsid w:val="00770F28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72435"/>
    <w:rsid w:val="00895AA8"/>
    <w:rsid w:val="008F04DD"/>
    <w:rsid w:val="00952988"/>
    <w:rsid w:val="00956D7A"/>
    <w:rsid w:val="00962D33"/>
    <w:rsid w:val="009B14E3"/>
    <w:rsid w:val="009C3EC7"/>
    <w:rsid w:val="009D188A"/>
    <w:rsid w:val="009D191D"/>
    <w:rsid w:val="009F5745"/>
    <w:rsid w:val="00A065C3"/>
    <w:rsid w:val="00A32677"/>
    <w:rsid w:val="00A421CF"/>
    <w:rsid w:val="00A4628A"/>
    <w:rsid w:val="00A50E03"/>
    <w:rsid w:val="00A657A2"/>
    <w:rsid w:val="00A71E86"/>
    <w:rsid w:val="00A91090"/>
    <w:rsid w:val="00A960A7"/>
    <w:rsid w:val="00AB7892"/>
    <w:rsid w:val="00AD7CB9"/>
    <w:rsid w:val="00AF3D37"/>
    <w:rsid w:val="00B2021E"/>
    <w:rsid w:val="00B22F5C"/>
    <w:rsid w:val="00B53932"/>
    <w:rsid w:val="00B54048"/>
    <w:rsid w:val="00B746F1"/>
    <w:rsid w:val="00B80B7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C01EC"/>
    <w:rsid w:val="00CC7855"/>
    <w:rsid w:val="00CD7830"/>
    <w:rsid w:val="00CE3470"/>
    <w:rsid w:val="00CF7474"/>
    <w:rsid w:val="00D37910"/>
    <w:rsid w:val="00D67B9E"/>
    <w:rsid w:val="00D77002"/>
    <w:rsid w:val="00D90101"/>
    <w:rsid w:val="00DA7244"/>
    <w:rsid w:val="00DB643B"/>
    <w:rsid w:val="00DC52CB"/>
    <w:rsid w:val="00DD0E4C"/>
    <w:rsid w:val="00DF17ED"/>
    <w:rsid w:val="00E26E95"/>
    <w:rsid w:val="00E41EE3"/>
    <w:rsid w:val="00E46C0C"/>
    <w:rsid w:val="00E51312"/>
    <w:rsid w:val="00E6132D"/>
    <w:rsid w:val="00E71807"/>
    <w:rsid w:val="00E74828"/>
    <w:rsid w:val="00E946B2"/>
    <w:rsid w:val="00EA589E"/>
    <w:rsid w:val="00EB7138"/>
    <w:rsid w:val="00EE6718"/>
    <w:rsid w:val="00F1451F"/>
    <w:rsid w:val="00F241AC"/>
    <w:rsid w:val="00F31A9D"/>
    <w:rsid w:val="00F37BEC"/>
    <w:rsid w:val="00F63BBC"/>
    <w:rsid w:val="00F71316"/>
    <w:rsid w:val="00F765F0"/>
    <w:rsid w:val="00F84E73"/>
    <w:rsid w:val="00F864C4"/>
    <w:rsid w:val="00F94B8A"/>
    <w:rsid w:val="00F95606"/>
    <w:rsid w:val="00F9620A"/>
    <w:rsid w:val="00FA648D"/>
    <w:rsid w:val="00FC64FE"/>
    <w:rsid w:val="00FF3897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71B7E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E7180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uthor">
    <w:name w:val="Author"/>
    <w:next w:val="a8"/>
    <w:qFormat/>
    <w:rsid w:val="00E7180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8">
    <w:name w:val="Body Text"/>
    <w:basedOn w:val="a"/>
    <w:link w:val="a9"/>
    <w:uiPriority w:val="99"/>
    <w:semiHidden/>
    <w:unhideWhenUsed/>
    <w:rsid w:val="00E71807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E7180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895AA8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895AA8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32FE4-87F7-4D2E-B735-C44204FFD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4</Words>
  <Characters>6582</Characters>
  <Application>Microsoft Office Word</Application>
  <DocSecurity>4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1:00Z</cp:lastPrinted>
  <dcterms:created xsi:type="dcterms:W3CDTF">2021-08-02T05:51:00Z</dcterms:created>
  <dcterms:modified xsi:type="dcterms:W3CDTF">2021-08-02T05:51:00Z</dcterms:modified>
</cp:coreProperties>
</file>